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1A0A2" w14:textId="1412186E" w:rsidR="00C9420C" w:rsidRPr="003A773E" w:rsidRDefault="00895A6E" w:rsidP="00895A6E">
      <w:pPr>
        <w:spacing w:line="276" w:lineRule="auto"/>
        <w:jc w:val="center"/>
        <w:rPr>
          <w:rFonts w:ascii="Century Gothic" w:hAnsi="Century Gothic"/>
          <w:b/>
          <w:bCs/>
          <w:color w:val="auto"/>
          <w:sz w:val="36"/>
          <w:szCs w:val="44"/>
          <w:u w:val="single"/>
        </w:rPr>
      </w:pPr>
      <w:r w:rsidRPr="003A773E">
        <w:rPr>
          <w:rFonts w:ascii="Century Gothic" w:hAnsi="Century Gothic"/>
          <w:b/>
          <w:bCs/>
          <w:color w:val="auto"/>
          <w:sz w:val="36"/>
          <w:szCs w:val="44"/>
          <w:u w:val="single"/>
        </w:rPr>
        <w:t>GROCERY LIST</w:t>
      </w:r>
    </w:p>
    <w:p w14:paraId="53A676EE" w14:textId="77777777" w:rsidR="00895A6E" w:rsidRPr="003A773E" w:rsidRDefault="00895A6E" w:rsidP="00895A6E">
      <w:pPr>
        <w:spacing w:line="276" w:lineRule="auto"/>
        <w:jc w:val="center"/>
        <w:rPr>
          <w:rFonts w:ascii="Century Gothic" w:hAnsi="Century Gothic"/>
          <w:b/>
          <w:bCs/>
          <w:color w:val="auto"/>
          <w:sz w:val="36"/>
          <w:szCs w:val="44"/>
          <w:u w:val="single"/>
        </w:rPr>
      </w:pP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single" w:sz="4" w:space="0" w:color="1C6758"/>
          <w:right w:val="none" w:sz="0" w:space="0" w:color="auto"/>
          <w:insideH w:val="single" w:sz="4" w:space="0" w:color="1C6758"/>
          <w:insideV w:val="dashSmallGap" w:sz="4" w:space="0" w:color="1C6758"/>
        </w:tblBorders>
        <w:tblCellMar>
          <w:top w:w="43" w:type="dxa"/>
          <w:bottom w:w="43" w:type="dxa"/>
        </w:tblCellMar>
        <w:tblLook w:val="04A0" w:firstRow="1" w:lastRow="0" w:firstColumn="1" w:lastColumn="0" w:noHBand="0" w:noVBand="1"/>
      </w:tblPr>
      <w:tblGrid>
        <w:gridCol w:w="2520"/>
        <w:gridCol w:w="2520"/>
        <w:gridCol w:w="2520"/>
        <w:gridCol w:w="2520"/>
      </w:tblGrid>
      <w:tr w:rsidR="00895A6E" w:rsidRPr="003A773E" w14:paraId="695C9194" w14:textId="77777777" w:rsidTr="004F01A1">
        <w:trPr>
          <w:trHeight w:val="720"/>
          <w:jc w:val="center"/>
        </w:trPr>
        <w:tc>
          <w:tcPr>
            <w:tcW w:w="1250" w:type="pct"/>
            <w:tcBorders>
              <w:top w:val="nil"/>
              <w:bottom w:val="nil"/>
              <w:right w:val="nil"/>
            </w:tcBorders>
            <w:shd w:val="clear" w:color="auto" w:fill="1C6758"/>
            <w:vAlign w:val="center"/>
          </w:tcPr>
          <w:p w14:paraId="65F22CA0" w14:textId="7CCCDD84" w:rsidR="00895A6E" w:rsidRPr="00766300" w:rsidRDefault="00192A35" w:rsidP="00FB074C">
            <w:pPr>
              <w:pStyle w:val="Heading2"/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8"/>
                <w:lang w:val="es-ES"/>
              </w:rPr>
            </w:pPr>
            <w:r w:rsidRPr="00766300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8"/>
                <w:lang w:val="es-ES"/>
              </w:rPr>
              <w:t>FRUITS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1C6758"/>
            <w:vAlign w:val="center"/>
          </w:tcPr>
          <w:p w14:paraId="16C83192" w14:textId="1F0DD02B" w:rsidR="00895A6E" w:rsidRPr="00766300" w:rsidRDefault="0094552B" w:rsidP="00FB074C">
            <w:pPr>
              <w:pStyle w:val="Heading2"/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8"/>
                <w:lang w:val="es-ES"/>
              </w:rPr>
            </w:pPr>
            <w:r w:rsidRPr="00766300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8"/>
                <w:lang w:val="es-ES"/>
              </w:rPr>
              <w:t>VEGETABLE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1C6758"/>
            <w:vAlign w:val="center"/>
          </w:tcPr>
          <w:p w14:paraId="379B9A8C" w14:textId="2837EDD4" w:rsidR="00895A6E" w:rsidRPr="00766300" w:rsidRDefault="0094552B" w:rsidP="00FB074C">
            <w:pPr>
              <w:pStyle w:val="Heading2"/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8"/>
                <w:lang w:val="es-ES"/>
              </w:rPr>
            </w:pPr>
            <w:r w:rsidRPr="00766300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8"/>
                <w:lang w:val="es-ES"/>
              </w:rPr>
              <w:t>MEAT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</w:tcBorders>
            <w:shd w:val="clear" w:color="auto" w:fill="1C6758"/>
            <w:vAlign w:val="center"/>
          </w:tcPr>
          <w:p w14:paraId="5E9DDE0D" w14:textId="02E0DFFB" w:rsidR="00895A6E" w:rsidRPr="00766300" w:rsidRDefault="0094552B" w:rsidP="00FB074C">
            <w:pPr>
              <w:pStyle w:val="Heading2"/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8"/>
                <w:lang w:val="es-ES"/>
              </w:rPr>
            </w:pPr>
            <w:r w:rsidRPr="00766300">
              <w:rPr>
                <w:rFonts w:ascii="Century Gothic" w:hAnsi="Century Gothic"/>
                <w:b/>
                <w:bCs/>
                <w:color w:val="FFFFFF" w:themeColor="background1"/>
                <w:sz w:val="24"/>
                <w:szCs w:val="28"/>
                <w:lang w:val="es-ES"/>
              </w:rPr>
              <w:t>FISH/SHELLFISH</w:t>
            </w:r>
          </w:p>
        </w:tc>
      </w:tr>
      <w:tr w:rsidR="0094552B" w:rsidRPr="003A773E" w14:paraId="58DD2F02" w14:textId="77777777" w:rsidTr="004F01A1">
        <w:trPr>
          <w:trHeight w:val="432"/>
          <w:jc w:val="center"/>
        </w:trPr>
        <w:tc>
          <w:tcPr>
            <w:tcW w:w="1250" w:type="pct"/>
            <w:tcBorders>
              <w:top w:val="nil"/>
            </w:tcBorders>
            <w:vAlign w:val="center"/>
          </w:tcPr>
          <w:p w14:paraId="259BBDA8" w14:textId="77777777" w:rsidR="0094552B" w:rsidRPr="003A773E" w:rsidRDefault="0094552B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tcBorders>
              <w:top w:val="nil"/>
            </w:tcBorders>
            <w:vAlign w:val="center"/>
          </w:tcPr>
          <w:p w14:paraId="62C790D9" w14:textId="77777777" w:rsidR="0094552B" w:rsidRPr="003A773E" w:rsidRDefault="0094552B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tcBorders>
              <w:top w:val="nil"/>
            </w:tcBorders>
            <w:vAlign w:val="center"/>
          </w:tcPr>
          <w:p w14:paraId="1D0CC53A" w14:textId="77777777" w:rsidR="0094552B" w:rsidRPr="003A773E" w:rsidRDefault="0094552B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tcBorders>
              <w:top w:val="nil"/>
            </w:tcBorders>
            <w:vAlign w:val="center"/>
          </w:tcPr>
          <w:p w14:paraId="0DF7073C" w14:textId="77777777" w:rsidR="0094552B" w:rsidRPr="003A773E" w:rsidRDefault="0094552B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</w:tr>
      <w:tr w:rsidR="006C39A0" w:rsidRPr="003A773E" w14:paraId="240F73AE" w14:textId="77777777" w:rsidTr="004F01A1">
        <w:trPr>
          <w:trHeight w:val="432"/>
          <w:jc w:val="center"/>
        </w:trPr>
        <w:tc>
          <w:tcPr>
            <w:tcW w:w="1250" w:type="pct"/>
            <w:shd w:val="clear" w:color="auto" w:fill="EDE9D7"/>
            <w:vAlign w:val="center"/>
          </w:tcPr>
          <w:p w14:paraId="72A15D82" w14:textId="77777777" w:rsidR="006C39A0" w:rsidRPr="003A773E" w:rsidRDefault="006C39A0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338D2FC0" w14:textId="77777777" w:rsidR="006C39A0" w:rsidRPr="003A773E" w:rsidRDefault="006C39A0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4A6DA567" w14:textId="77777777" w:rsidR="006C39A0" w:rsidRPr="003A773E" w:rsidRDefault="006C39A0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6B6F3349" w14:textId="77777777" w:rsidR="006C39A0" w:rsidRPr="003A773E" w:rsidRDefault="006C39A0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</w:tr>
      <w:tr w:rsidR="0094552B" w:rsidRPr="003A773E" w14:paraId="0C67D4BB" w14:textId="77777777" w:rsidTr="004F01A1">
        <w:trPr>
          <w:trHeight w:val="432"/>
          <w:jc w:val="center"/>
        </w:trPr>
        <w:tc>
          <w:tcPr>
            <w:tcW w:w="1250" w:type="pct"/>
            <w:vAlign w:val="center"/>
          </w:tcPr>
          <w:p w14:paraId="7D4AADCC" w14:textId="77777777" w:rsidR="0094552B" w:rsidRPr="003A773E" w:rsidRDefault="0094552B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34FA67DE" w14:textId="77777777" w:rsidR="0094552B" w:rsidRPr="003A773E" w:rsidRDefault="0094552B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056F73C3" w14:textId="77777777" w:rsidR="0094552B" w:rsidRPr="003A773E" w:rsidRDefault="0094552B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1FB8B797" w14:textId="77777777" w:rsidR="0094552B" w:rsidRPr="003A773E" w:rsidRDefault="0094552B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</w:tr>
      <w:tr w:rsidR="00FB074C" w:rsidRPr="003A773E" w14:paraId="64886A96" w14:textId="77777777" w:rsidTr="004F01A1">
        <w:trPr>
          <w:trHeight w:val="432"/>
          <w:jc w:val="center"/>
        </w:trPr>
        <w:tc>
          <w:tcPr>
            <w:tcW w:w="1250" w:type="pct"/>
            <w:shd w:val="clear" w:color="auto" w:fill="EDE9D7"/>
            <w:vAlign w:val="center"/>
          </w:tcPr>
          <w:p w14:paraId="1192AD45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430DE57E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0729D9CF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6B95952A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</w:tr>
      <w:tr w:rsidR="00FB074C" w:rsidRPr="003A773E" w14:paraId="1A7E89D1" w14:textId="77777777" w:rsidTr="004F01A1">
        <w:trPr>
          <w:trHeight w:val="432"/>
          <w:jc w:val="center"/>
        </w:trPr>
        <w:tc>
          <w:tcPr>
            <w:tcW w:w="1250" w:type="pct"/>
            <w:vAlign w:val="center"/>
          </w:tcPr>
          <w:p w14:paraId="006DDB9D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118EC192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2CA4C5F9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484BAED2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</w:tr>
      <w:tr w:rsidR="00FB074C" w:rsidRPr="003A773E" w14:paraId="6089144D" w14:textId="77777777" w:rsidTr="004F01A1">
        <w:trPr>
          <w:trHeight w:val="432"/>
          <w:jc w:val="center"/>
        </w:trPr>
        <w:tc>
          <w:tcPr>
            <w:tcW w:w="1250" w:type="pct"/>
            <w:shd w:val="clear" w:color="auto" w:fill="EDE9D7"/>
            <w:vAlign w:val="center"/>
          </w:tcPr>
          <w:p w14:paraId="4A21DAEE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0FD8B0D5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0704A317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57F15650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</w:tr>
      <w:tr w:rsidR="00FB074C" w:rsidRPr="003A773E" w14:paraId="2695F337" w14:textId="77777777" w:rsidTr="004F01A1">
        <w:trPr>
          <w:trHeight w:val="432"/>
          <w:jc w:val="center"/>
        </w:trPr>
        <w:tc>
          <w:tcPr>
            <w:tcW w:w="1250" w:type="pct"/>
            <w:vAlign w:val="center"/>
          </w:tcPr>
          <w:p w14:paraId="3C9C70DD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58A2A7C0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730A45F1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6C2A1C8B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</w:tr>
      <w:tr w:rsidR="00FB074C" w:rsidRPr="003A773E" w14:paraId="62FBB61A" w14:textId="77777777" w:rsidTr="004F01A1">
        <w:trPr>
          <w:trHeight w:val="432"/>
          <w:jc w:val="center"/>
        </w:trPr>
        <w:tc>
          <w:tcPr>
            <w:tcW w:w="1250" w:type="pct"/>
            <w:shd w:val="clear" w:color="auto" w:fill="EDE9D7"/>
            <w:vAlign w:val="center"/>
          </w:tcPr>
          <w:p w14:paraId="50CDFD54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097C7262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063CDE8A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68320BCD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</w:tr>
      <w:tr w:rsidR="00FB074C" w:rsidRPr="003A773E" w14:paraId="082A29C9" w14:textId="77777777" w:rsidTr="004F01A1">
        <w:trPr>
          <w:trHeight w:val="432"/>
          <w:jc w:val="center"/>
        </w:trPr>
        <w:tc>
          <w:tcPr>
            <w:tcW w:w="1250" w:type="pct"/>
            <w:vAlign w:val="center"/>
          </w:tcPr>
          <w:p w14:paraId="1C1761F9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48165F0E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1D496E82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25214393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</w:tr>
      <w:tr w:rsidR="00FB074C" w:rsidRPr="003A773E" w14:paraId="055C70FD" w14:textId="77777777" w:rsidTr="004F01A1">
        <w:trPr>
          <w:trHeight w:val="432"/>
          <w:jc w:val="center"/>
        </w:trPr>
        <w:tc>
          <w:tcPr>
            <w:tcW w:w="1250" w:type="pct"/>
            <w:shd w:val="clear" w:color="auto" w:fill="EDE9D7"/>
            <w:vAlign w:val="center"/>
          </w:tcPr>
          <w:p w14:paraId="48CB0C32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309FAB9D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78876A84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7E0E4AE7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</w:tr>
      <w:tr w:rsidR="00FB074C" w:rsidRPr="003A773E" w14:paraId="76BB89D8" w14:textId="77777777" w:rsidTr="004F01A1">
        <w:trPr>
          <w:trHeight w:val="432"/>
          <w:jc w:val="center"/>
        </w:trPr>
        <w:tc>
          <w:tcPr>
            <w:tcW w:w="1250" w:type="pct"/>
            <w:vAlign w:val="center"/>
          </w:tcPr>
          <w:p w14:paraId="5B77407B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08F1A810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39C91BE5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733FEEDD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</w:tr>
      <w:tr w:rsidR="00FB074C" w:rsidRPr="003A773E" w14:paraId="741245F3" w14:textId="77777777" w:rsidTr="004F01A1">
        <w:trPr>
          <w:trHeight w:val="432"/>
          <w:jc w:val="center"/>
        </w:trPr>
        <w:tc>
          <w:tcPr>
            <w:tcW w:w="1250" w:type="pct"/>
            <w:shd w:val="clear" w:color="auto" w:fill="EDE9D7"/>
            <w:vAlign w:val="center"/>
          </w:tcPr>
          <w:p w14:paraId="338ADEB1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718DF8BA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6E8BDBE6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067FE8CA" w14:textId="77777777" w:rsidR="00FB074C" w:rsidRPr="003A773E" w:rsidRDefault="00FB074C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</w:tr>
      <w:tr w:rsidR="003A773E" w:rsidRPr="003A773E" w14:paraId="52C580F3" w14:textId="77777777" w:rsidTr="004F01A1">
        <w:trPr>
          <w:trHeight w:val="432"/>
          <w:jc w:val="center"/>
        </w:trPr>
        <w:tc>
          <w:tcPr>
            <w:tcW w:w="1250" w:type="pct"/>
            <w:vAlign w:val="center"/>
          </w:tcPr>
          <w:p w14:paraId="30674AD9" w14:textId="77777777" w:rsidR="003A773E" w:rsidRPr="003A773E" w:rsidRDefault="003A773E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05AF3596" w14:textId="77777777" w:rsidR="003A773E" w:rsidRPr="003A773E" w:rsidRDefault="003A773E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2DA76B4C" w14:textId="77777777" w:rsidR="003A773E" w:rsidRPr="003A773E" w:rsidRDefault="003A773E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0ACC181B" w14:textId="77777777" w:rsidR="003A773E" w:rsidRPr="003A773E" w:rsidRDefault="003A773E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</w:tr>
      <w:tr w:rsidR="004F01A1" w:rsidRPr="003A773E" w14:paraId="48342D31" w14:textId="77777777" w:rsidTr="004F01A1">
        <w:trPr>
          <w:trHeight w:val="432"/>
          <w:jc w:val="center"/>
        </w:trPr>
        <w:tc>
          <w:tcPr>
            <w:tcW w:w="1250" w:type="pct"/>
            <w:shd w:val="clear" w:color="auto" w:fill="EDE9D7"/>
            <w:vAlign w:val="center"/>
          </w:tcPr>
          <w:p w14:paraId="083CFFBB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272B5AC3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4545BCA9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1F6386B9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</w:tr>
      <w:tr w:rsidR="004F01A1" w:rsidRPr="003A773E" w14:paraId="42323467" w14:textId="77777777" w:rsidTr="004F01A1">
        <w:trPr>
          <w:trHeight w:val="432"/>
          <w:jc w:val="center"/>
        </w:trPr>
        <w:tc>
          <w:tcPr>
            <w:tcW w:w="1250" w:type="pct"/>
            <w:vAlign w:val="center"/>
          </w:tcPr>
          <w:p w14:paraId="579FF902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2F20B5CB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14EAEE16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13BC8475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</w:tr>
      <w:tr w:rsidR="004F01A1" w:rsidRPr="003A773E" w14:paraId="5368F475" w14:textId="77777777" w:rsidTr="004F01A1">
        <w:trPr>
          <w:trHeight w:val="432"/>
          <w:jc w:val="center"/>
        </w:trPr>
        <w:tc>
          <w:tcPr>
            <w:tcW w:w="1250" w:type="pct"/>
            <w:shd w:val="clear" w:color="auto" w:fill="EDE9D7"/>
            <w:vAlign w:val="center"/>
          </w:tcPr>
          <w:p w14:paraId="566C6EC5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18E26658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407CEB3A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1358DED3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</w:tr>
      <w:tr w:rsidR="004F01A1" w:rsidRPr="003A773E" w14:paraId="310ED68F" w14:textId="77777777" w:rsidTr="004F01A1">
        <w:trPr>
          <w:trHeight w:val="432"/>
          <w:jc w:val="center"/>
        </w:trPr>
        <w:tc>
          <w:tcPr>
            <w:tcW w:w="1250" w:type="pct"/>
            <w:vAlign w:val="center"/>
          </w:tcPr>
          <w:p w14:paraId="5C753C55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189861BF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28EAA033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4C1086C3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</w:tr>
      <w:tr w:rsidR="004F01A1" w:rsidRPr="003A773E" w14:paraId="2EC10A74" w14:textId="77777777" w:rsidTr="004F01A1">
        <w:trPr>
          <w:trHeight w:val="432"/>
          <w:jc w:val="center"/>
        </w:trPr>
        <w:tc>
          <w:tcPr>
            <w:tcW w:w="1250" w:type="pct"/>
            <w:shd w:val="clear" w:color="auto" w:fill="EDE9D7"/>
            <w:vAlign w:val="center"/>
          </w:tcPr>
          <w:p w14:paraId="58C5F669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3D8AF21C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1676FF74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6E32D277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</w:tr>
      <w:tr w:rsidR="004F01A1" w:rsidRPr="003A773E" w14:paraId="72433DEC" w14:textId="77777777" w:rsidTr="004F01A1">
        <w:trPr>
          <w:trHeight w:val="432"/>
          <w:jc w:val="center"/>
        </w:trPr>
        <w:tc>
          <w:tcPr>
            <w:tcW w:w="1250" w:type="pct"/>
            <w:vAlign w:val="center"/>
          </w:tcPr>
          <w:p w14:paraId="2D742464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5BA4E705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603F8AB9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vAlign w:val="center"/>
          </w:tcPr>
          <w:p w14:paraId="00B9C83B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</w:tr>
      <w:tr w:rsidR="004F01A1" w:rsidRPr="003A773E" w14:paraId="183E8D8E" w14:textId="77777777" w:rsidTr="004F01A1">
        <w:trPr>
          <w:trHeight w:val="432"/>
          <w:jc w:val="center"/>
        </w:trPr>
        <w:tc>
          <w:tcPr>
            <w:tcW w:w="1250" w:type="pct"/>
            <w:shd w:val="clear" w:color="auto" w:fill="EDE9D7"/>
            <w:vAlign w:val="center"/>
          </w:tcPr>
          <w:p w14:paraId="65CDBAE8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2088397D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251236C5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  <w:tc>
          <w:tcPr>
            <w:tcW w:w="1250" w:type="pct"/>
            <w:shd w:val="clear" w:color="auto" w:fill="EDE9D7"/>
            <w:vAlign w:val="center"/>
          </w:tcPr>
          <w:p w14:paraId="46CBEC8C" w14:textId="77777777" w:rsidR="004F01A1" w:rsidRPr="003A773E" w:rsidRDefault="004F01A1" w:rsidP="00FB074C">
            <w:pPr>
              <w:pStyle w:val="Heading2"/>
              <w:outlineLvl w:val="1"/>
              <w:rPr>
                <w:rFonts w:ascii="Century Gothic" w:hAnsi="Century Gothic"/>
                <w:b/>
                <w:bCs/>
                <w:lang w:val="es-ES"/>
              </w:rPr>
            </w:pPr>
          </w:p>
        </w:tc>
      </w:tr>
    </w:tbl>
    <w:p w14:paraId="47E534A0" w14:textId="77777777" w:rsidR="00895A6E" w:rsidRPr="003A773E" w:rsidRDefault="00895A6E" w:rsidP="00895A6E">
      <w:pPr>
        <w:spacing w:line="276" w:lineRule="auto"/>
        <w:rPr>
          <w:rFonts w:ascii="Century Gothic" w:hAnsi="Century Gothic"/>
          <w:color w:val="auto"/>
        </w:rPr>
      </w:pPr>
    </w:p>
    <w:sectPr w:rsidR="00895A6E" w:rsidRPr="003A773E" w:rsidSect="0041524C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Champagne &amp; Limousines">
    <w:altName w:val="Calibri"/>
    <w:charset w:val="00"/>
    <w:family w:val="swiss"/>
    <w:pitch w:val="variable"/>
    <w:sig w:usb0="A00002AF" w:usb1="501760F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87918"/>
    <w:multiLevelType w:val="hybridMultilevel"/>
    <w:tmpl w:val="131C6EB0"/>
    <w:lvl w:ilvl="0" w:tplc="BF1069D2">
      <w:start w:val="1"/>
      <w:numFmt w:val="bullet"/>
      <w:lvlText w:val="o"/>
      <w:lvlJc w:val="left"/>
      <w:pPr>
        <w:ind w:left="288" w:hanging="288"/>
      </w:pPr>
      <w:rPr>
        <w:rFonts w:ascii="Wingdings" w:hAnsi="Wingdings" w:hint="default"/>
        <w:position w:val="-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18660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7WwMDMysTA0sjBX0lEKTi0uzszPAykwqgUAER6+piwAAAA="/>
  </w:docVars>
  <w:rsids>
    <w:rsidRoot w:val="00B16E64"/>
    <w:rsid w:val="00083D71"/>
    <w:rsid w:val="001625CF"/>
    <w:rsid w:val="00167821"/>
    <w:rsid w:val="001773AD"/>
    <w:rsid w:val="00192A35"/>
    <w:rsid w:val="00222BB6"/>
    <w:rsid w:val="00236153"/>
    <w:rsid w:val="00302FA2"/>
    <w:rsid w:val="00356B93"/>
    <w:rsid w:val="003A773E"/>
    <w:rsid w:val="0041524C"/>
    <w:rsid w:val="004860D5"/>
    <w:rsid w:val="004D5738"/>
    <w:rsid w:val="004F01A1"/>
    <w:rsid w:val="00546DAE"/>
    <w:rsid w:val="005642B3"/>
    <w:rsid w:val="005B1127"/>
    <w:rsid w:val="005C407F"/>
    <w:rsid w:val="00626E35"/>
    <w:rsid w:val="00690996"/>
    <w:rsid w:val="006C39A0"/>
    <w:rsid w:val="006C750C"/>
    <w:rsid w:val="006F5512"/>
    <w:rsid w:val="00766300"/>
    <w:rsid w:val="007D18F3"/>
    <w:rsid w:val="00895A6E"/>
    <w:rsid w:val="008A76D1"/>
    <w:rsid w:val="00917CDD"/>
    <w:rsid w:val="0094552B"/>
    <w:rsid w:val="009651B3"/>
    <w:rsid w:val="009D6CAE"/>
    <w:rsid w:val="00A47133"/>
    <w:rsid w:val="00A729C7"/>
    <w:rsid w:val="00AC5CC0"/>
    <w:rsid w:val="00B16E64"/>
    <w:rsid w:val="00C9420C"/>
    <w:rsid w:val="00CC60C2"/>
    <w:rsid w:val="00DF0F7E"/>
    <w:rsid w:val="00E11719"/>
    <w:rsid w:val="00E21239"/>
    <w:rsid w:val="00E45C06"/>
    <w:rsid w:val="00EA3E0E"/>
    <w:rsid w:val="00EB0B39"/>
    <w:rsid w:val="00F060B8"/>
    <w:rsid w:val="00FB0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AA793"/>
  <w15:chartTrackingRefBased/>
  <w15:docId w15:val="{38BD2C03-150D-4C0C-8B69-305BFCE63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1239"/>
    <w:pPr>
      <w:spacing w:after="0" w:line="240" w:lineRule="auto"/>
    </w:pPr>
    <w:rPr>
      <w:color w:val="808080" w:themeColor="background1" w:themeShade="80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7821"/>
    <w:pPr>
      <w:keepNext/>
      <w:keepLines/>
      <w:outlineLvl w:val="0"/>
    </w:pPr>
    <w:rPr>
      <w:rFonts w:asciiTheme="majorHAnsi" w:eastAsiaTheme="majorEastAsia" w:hAnsiTheme="majorHAnsi" w:cstheme="majorBidi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42B3"/>
    <w:pPr>
      <w:keepNext/>
      <w:keepLines/>
      <w:jc w:val="center"/>
      <w:outlineLvl w:val="1"/>
    </w:pPr>
    <w:rPr>
      <w:rFonts w:asciiTheme="majorHAnsi" w:eastAsiaTheme="majorEastAsia" w:hAnsiTheme="majorHAnsi" w:cstheme="majorBidi"/>
      <w:color w:val="auto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7133"/>
    <w:pPr>
      <w:keepNext/>
      <w:keepLines/>
      <w:ind w:left="144"/>
      <w:outlineLvl w:val="2"/>
    </w:pPr>
    <w:rPr>
      <w:rFonts w:eastAsiaTheme="majorEastAsia" w:cstheme="majorBidi"/>
      <w:caps/>
      <w:color w:val="FFFFFF" w:themeColor="background1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51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83D7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67821"/>
    <w:rPr>
      <w:rFonts w:asciiTheme="majorHAnsi" w:eastAsiaTheme="majorEastAsia" w:hAnsiTheme="majorHAnsi" w:cstheme="majorBidi"/>
      <w:color w:val="808080" w:themeColor="background1" w:themeShade="80"/>
      <w:sz w:val="5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42B3"/>
    <w:rPr>
      <w:rFonts w:asciiTheme="majorHAnsi" w:eastAsiaTheme="majorEastAsia" w:hAnsiTheme="majorHAnsi" w:cstheme="majorBidi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47133"/>
    <w:rPr>
      <w:rFonts w:eastAsiaTheme="majorEastAsia" w:cstheme="majorBidi"/>
      <w:caps/>
      <w:color w:val="FFFFFF" w:themeColor="background1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Verde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CHAMPAGNE SOURCE SANS PRO">
      <a:majorFont>
        <a:latin typeface="Champagne &amp; Limousines"/>
        <a:ea typeface=""/>
        <a:cs typeface=""/>
      </a:majorFont>
      <a:minorFont>
        <a:latin typeface="Source Sans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</a:spPr>
      <a:bodyPr wrap="square" rtlCol="0">
        <a:sp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2</Words>
  <Characters>131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retaryZone.com</dc:creator>
  <cp:keywords/>
  <dc:description/>
  <cp:lastModifiedBy>Javeria Mateen</cp:lastModifiedBy>
  <cp:revision>14</cp:revision>
  <dcterms:created xsi:type="dcterms:W3CDTF">2020-06-27T16:28:00Z</dcterms:created>
  <dcterms:modified xsi:type="dcterms:W3CDTF">2023-01-24T05:22:00Z</dcterms:modified>
</cp:coreProperties>
</file>